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</w:t>
      </w:r>
      <w:r>
        <w:t xml:space="preserve"> </w:t>
      </w:r>
      <w:r>
        <w:t xml:space="preserve">Ed</w:t>
      </w:r>
      <w:r>
        <w:t xml:space="preserve"> </w:t>
      </w:r>
      <w:r>
        <w:t xml:space="preserve">Collaborative</w:t>
      </w:r>
      <w:r>
        <w:t xml:space="preserve"> </w:t>
      </w:r>
      <w:r>
        <w:t xml:space="preserve">Racial</w:t>
      </w:r>
      <w:r>
        <w:t xml:space="preserve"> </w:t>
      </w:r>
      <w:r>
        <w:t xml:space="preserve">Justice</w:t>
      </w:r>
      <w:r>
        <w:t xml:space="preserve"> </w:t>
      </w:r>
      <w:r>
        <w:t xml:space="preserve">&amp;</w:t>
      </w:r>
      <w:r>
        <w:t xml:space="preserve"> </w:t>
      </w:r>
      <w:r>
        <w:t xml:space="preserve">Equity</w:t>
      </w:r>
      <w:r>
        <w:t xml:space="preserve"> </w:t>
      </w:r>
      <w:r>
        <w:t xml:space="preserve">Task</w:t>
      </w:r>
      <w:r>
        <w:t xml:space="preserve"> </w:t>
      </w:r>
      <w:r>
        <w:t xml:space="preserve">Team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the</w:t>
      </w:r>
      <w:r>
        <w:t xml:space="preserve"> </w:t>
      </w:r>
      <w:r>
        <w:t xml:space="preserve">SEC</w:t>
      </w:r>
      <w:r>
        <w:t xml:space="preserve"> </w:t>
      </w:r>
      <w:r>
        <w:t xml:space="preserve">RJETT</w:t>
      </w:r>
      <w:r>
        <w:t xml:space="preserve"> </w:t>
      </w:r>
      <w:r>
        <w:t xml:space="preserve">Needs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p>
      <w:pPr>
        <w:pStyle w:val="Heading1"/>
      </w:pPr>
      <w:bookmarkStart w:id="22" w:name="X3d9ff21dd40c3ec67f301166aa04706f4fe9438"/>
      <w:r>
        <w:t xml:space="preserve">1. Find/Set the working directory, where you’ll import/export files.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hine/Documents/AYC/2021-03-08 SEC RJETT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p>
      <w:pPr>
        <w:pStyle w:val="Heading1"/>
      </w:pPr>
      <w:bookmarkStart w:id="23" w:name="Xb3f43c244bba09b8447c95f1497eff048f6ab12"/>
      <w:r>
        <w:t xml:space="preserve">2. Name &amp; import your data frame, or set of information (like a .csv file of survey responses), as factor variables.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)</w:t>
      </w:r>
    </w:p>
    <w:p>
      <w:pPr>
        <w:pStyle w:val="SourceCode"/>
      </w:pPr>
      <w:r>
        <w:rPr>
          <w:rStyle w:val="NormalTok"/>
        </w:rPr>
        <w:t xml:space="preserve">ra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 RACIAL JUSTICE AND EQUITY TASK TEAM ORGANIZATION ASSESSME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</w:p>
    <w:p>
      <w:pPr>
        <w:pStyle w:val="Heading1"/>
      </w:pPr>
      <w:bookmarkStart w:id="24" w:name="clean-the-analytic-dataset."/>
      <w:r>
        <w:t xml:space="preserve">3. Clean the analytic dataset.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ppt.df</w:t>
      </w:r>
      <w:r>
        <w:t xml:space="preserve">”</w:t>
      </w:r>
      <w:r>
        <w:t xml:space="preserve">) that will select/subset the data columns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2:nrow means that your responses/obs. start on row 3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secrjett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.df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5 obs of 9 variables</w:t>
      </w:r>
      <w:r>
        <w:br/>
      </w:r>
      <w:r>
        <w:rPr>
          <w:rStyle w:val="CommentTok"/>
        </w:rPr>
        <w:t xml:space="preserve"># Confrm the number of obs and variables.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rjett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ageous leadership to navigate uncomfortable situ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hange the culture when BIPOC folks are expected to assimilate to white cul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ncourage conversations about racial justice at all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enter racial justice across all programs with the groups we work wi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enter BIPOC folks within the community in regular programm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vocate for racial justice in advisory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ioritize the participation of BIPOC-led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ovide Training/TA in the first language of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acial justice is a guiding principle in program development and Q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secrjett.df[secrjett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secrjett.df[secrjett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25" w:name="X3f11936aac3bf4e13c4a6f13bb2f0e341fa554e"/>
      <w:r>
        <w:t xml:space="preserve">3a. Clean the nominal (categorical, ordinal) variables: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 Red-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d-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llow-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reen-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right Green-L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rageous leadership to navigate uncomfortable situa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rageous leadership to navigate uncomfortable situa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nge the culture when BIPOC folks are expected to assimilate to white cul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nge the culture when BIPOC folks are expected to assimilate to white cul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courage conversations about racial justice at all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courage conversations about racial justice at all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enter racial justice across all programs with the groups we work wi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enter racial justice across all programs with the groups we work wi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enter BIPOC folks within the community in regular programm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enter BIPOC folks within the community in regular programm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vocate for racial justice in advisory grou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vocate for racial justice in advisory grou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oritize the participation of BIPOC-led grou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oritize the participation of BIPOC-led grou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de Training/TA in the first language of participa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de Training/TA in the first language of participa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justice is a guiding principle in program development and Q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crjett.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cial justice is a guiding principle in program development and Q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gh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X1eabee095ef6c1a3bf9f8bbf316fa4a12005122"/>
      <w:r>
        <w:t xml:space="preserve">6. Plot and save diverging bar charts for each set of Likert statements.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xtable</w:t>
      </w:r>
    </w:p>
    <w:p>
      <w:pPr>
        <w:pStyle w:val="SourceCode"/>
      </w:pPr>
      <w:r>
        <w:rPr>
          <w:rStyle w:val="NormalTok"/>
        </w:rPr>
        <w:t xml:space="preserve">secrjettl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=</w:t>
      </w:r>
      <w:r>
        <w:rPr>
          <w:rStyle w:val="NormalTok"/>
        </w:rPr>
        <w:t xml:space="preserve">secrjett.d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crjettlkt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FT NC's engagement with racial justice &amp; equ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ff at SHIFT NC reported that the organization promotes racial justice in internal conversatio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d external partnerships but could improve our equity work in programming, training, and TA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3-08-SEC-RJET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rjet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 Ed Collaborative Racial Justice &amp; Equity Task Team</dc:title>
  <dc:creator>Josephine McKelvy</dc:creator>
  <cp:keywords/>
  <dcterms:created xsi:type="dcterms:W3CDTF">2021-03-04T14:13:44Z</dcterms:created>
  <dcterms:modified xsi:type="dcterms:W3CDTF">2021-03-04T14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the SEC RJETT Needs Assessment</vt:lpwstr>
  </property>
</Properties>
</file>